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сад</w:t>
      </w:r>
      <w:r>
        <w:t xml:space="preserve"> </w:t>
      </w:r>
      <w:r>
        <w:t xml:space="preserve">Хасан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1" w:name="fig:001"/>
      <w:r>
        <w:t xml:space="preserve">Figure 1: права доступа</w:t>
      </w:r>
      <w:bookmarkEnd w:id="21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2" w:name="fig:002"/>
      <w:r>
        <w:t xml:space="preserve">Figure 2: атрибут -a</w:t>
      </w:r>
      <w:bookmarkEnd w:id="22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3" w:name="fig:003"/>
      <w:r>
        <w:t xml:space="preserve">Figure 3: атрибут -a снят</w:t>
      </w:r>
      <w:bookmarkEnd w:id="23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4" w:name="fig:004"/>
      <w:r>
        <w:t xml:space="preserve">Figure 4: атрибут -i</w:t>
      </w:r>
      <w:bookmarkEnd w:id="24"/>
    </w:p>
    <w:p>
      <w:pPr>
        <w:pStyle w:val="ImageCaption"/>
      </w:pPr>
      <w:r>
        <w:t xml:space="preserve">Figure 4: атрибут -i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26"/>
    <w:bookmarkStart w:id="2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27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28">
        <w:r>
          <w:rPr>
            <w:rStyle w:val="Hyperlink"/>
          </w:rPr>
          <w:t xml:space="preserve">chattr</w:t>
        </w:r>
      </w:hyperlink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en.wikipedia.org/wiki/Chattr" TargetMode="External" /><Relationship Type="http://schemas.openxmlformats.org/officeDocument/2006/relationships/hyperlink" Id="rId27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en.wikipedia.org/wiki/Chattr" TargetMode="External" /><Relationship Type="http://schemas.openxmlformats.org/officeDocument/2006/relationships/hyperlink" Id="rId27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сад Хасан НФИбд-01-18</dc:creator>
  <dc:language>ru-RU</dc:language>
  <cp:keywords/>
  <dcterms:created xsi:type="dcterms:W3CDTF">2021-10-28T20:40:17Z</dcterms:created>
  <dcterms:modified xsi:type="dcterms:W3CDTF">2021-10-28T20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